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Hiring Manager's Name]</w:t>
      </w:r>
      <w:r>
        <w:br/>
      </w:r>
      <w:r>
        <w:t xml:space="preserve">[Company/Organization Name]</w:t>
      </w:r>
      <w:r>
        <w:br/>
      </w:r>
      <w:r>
        <w:t xml:space="preserve">[Address]</w:t>
      </w:r>
      <w:r>
        <w:br/>
      </w:r>
      <w:r>
        <w:t xml:space="preserve">[City, Country]</w:t>
      </w:r>
    </w:p>
    <w:bookmarkStart w:id="20" w:name="dear-hiring-managers-name"/>
    <w:p>
      <w:pPr>
        <w:pStyle w:val="Heading2"/>
      </w:pPr>
      <w:r>
        <w:t xml:space="preserve">Dear [Hiring Manager's Name],</w:t>
      </w:r>
    </w:p>
    <w:p>
      <w:pPr>
        <w:pStyle w:val="FirstParagraph"/>
      </w:pPr>
      <w:r>
        <w:t xml:space="preserve">I am writing to express my strong interest in the Meteorologist position at your esteemed organization in Colombia Medellín. As a dedicated and experienced meteorologist with a passion for understanding and predicting weather patterns, I am eager to contribute my expertise to a region as dynamic and climatically diverse as Medellín. This opportunity aligns perfectly with my professional goals, as well as my commitment to leveraging meteorological science to support communities, industries, and environmental sustainability in Colombia.</w:t>
      </w:r>
    </w:p>
    <w:p>
      <w:pPr>
        <w:pStyle w:val="BodyText"/>
      </w:pPr>
      <w:r>
        <w:t xml:space="preserve">My academic background in Meteorology from [University Name] equipped me with a solid foundation in atmospheric sciences, including numerical weather prediction models, climatology, and remote sensing technologies. Over the past [X years], I have honed my skills through hands-on experience in weather forecasting, climate data analysis, and disaster risk mitigation. Whether working on short-term forecasts for agricultural planning or long-term climate trends for urban development projects, I have consistently emphasized precision, adaptability, and a client-centered approach.</w:t>
      </w:r>
    </w:p>
    <w:p>
      <w:pPr>
        <w:pStyle w:val="BodyText"/>
      </w:pPr>
      <w:r>
        <w:t xml:space="preserve">What excites me most about the opportunity in Colombia Medellín is the region’s unique climatic characteristics. Medellín is renowned for its temperate microclimate, which is shaped by its location in the Aburrá Valley and its proximity to the Andes Mountains. This environment presents both challenges and opportunities for meteorologists, as it requires a deep understanding of local weather patterns, such as sudden temperature fluctuations, high precipitation variability, and the interplay between urbanization and natural ecosystems. I am particularly drawn to the chance to contribute my expertise in analyzing these complexities while supporting initiatives that enhance public safety, agriculture, and environmental conservation in this vibrant city.</w:t>
      </w:r>
    </w:p>
    <w:p>
      <w:pPr>
        <w:pStyle w:val="BodyText"/>
      </w:pPr>
      <w:r>
        <w:t xml:space="preserve">As a Meteorologist, I have always prioritized clear communication of weather data to diverse audiences. In previous roles, I collaborated with local authorities, agricultural cooperatives, and media outlets to deliver actionable forecasts tailored to their needs. For example, during my tenure at [Previous Organization], I developed a localized weather alert system that reduced the impact of flash floods in rural communities by 30%. This experience reinforced my belief that meteorology is not just about science—it’s about building trust and empowering people with knowledge.</w:t>
      </w:r>
    </w:p>
    <w:p>
      <w:pPr>
        <w:pStyle w:val="BodyText"/>
      </w:pPr>
      <w:r>
        <w:t xml:space="preserve">Colombia Medellín, with its rich cultural heritage and rapid urban growth, offers a unique setting for meteorological work. The city faces specific challenges, such as managing weather-related risks in mountainous terrain and addressing the impacts of climate change on water resources. I am particularly interested in contributing to projects that integrate meteorological data with sustainable development strategies. My goal is to support Medellín’s efforts to balance economic growth with environmental stewardship, ensuring that weather insights inform policies and practices across sectors like agriculture, energy, and public health.</w:t>
      </w:r>
    </w:p>
    <w:p>
      <w:pPr>
        <w:pStyle w:val="BodyText"/>
      </w:pPr>
      <w:r>
        <w:t xml:space="preserve">I am also deeply committed to advancing the field of meteorology through continuous learning and innovation. I stay updated on the latest advancements in weather modeling software (e.g., WRF, HYSPLIT) and remote sensing technologies, which I believe are critical for improving forecast accuracy in complex terrains like Colombia’s Andes. Additionally, I have participated in workshops and research collaborations focused on climate resilience, including a recent project analyzing the relationship between deforestation and local precipitation patterns. These experiences have sharpened my ability to tackle multifaceted challenges with creativity and rigor.</w:t>
      </w:r>
    </w:p>
    <w:p>
      <w:pPr>
        <w:pStyle w:val="BodyText"/>
      </w:pPr>
      <w:r>
        <w:t xml:space="preserve">What sets me apart as a Meteorologist is my ability to combine technical expertise with a strong sense of community engagement. I understand that weather data is most impactful when it resonates with the people who rely on it. In Medellín, where climate variability can significantly affect daily life, I aim to bridge the gap between scientific analysis and practical solutions. Whether advising local farmers on optimal planting seasons or collaborating with city planners to mitigate heat island effects, I am dedicated to making meteorological insights accessible and actionable.</w:t>
      </w:r>
    </w:p>
    <w:p>
      <w:pPr>
        <w:pStyle w:val="BodyText"/>
      </w:pPr>
      <w:r>
        <w:t xml:space="preserve">Colombia Medellín represents an ideal platform for me to apply my skills in a region that is both geographically and culturally rich. I am particularly inspired by the city’s commitment to innovation and sustainability, which aligns with my own values as a meteorologist. I am confident that my background in atmospheric sciences, coupled with my passion for serving communities through weather science, will enable me to contribute meaningfully to your team. I would be honored to bring my expertise to a role that not only challenges me professionally but also allows me to make a tangible difference in Colombia’s dynamic environment.</w:t>
      </w:r>
    </w:p>
    <w:p>
      <w:pPr>
        <w:pStyle w:val="BodyText"/>
      </w:pPr>
      <w:r>
        <w:t xml:space="preserve">Thank you for considering my application. I would welcome the opportunity to discuss how my skills and experiences align with the needs of your organization in Colombia Medellín. Please feel free to contact me at [Your Phone Number] or [Your Email Address] at your earliest convenience. I look forward to the possibility of contributing to your mission as a Meteorologist in this remarkable region.</w:t>
      </w:r>
    </w:p>
    <w:p>
      <w:pPr>
        <w:pStyle w:val="BodyText"/>
      </w:pPr>
      <w:r>
        <w:t xml:space="preserve">Sincerely,</w:t>
      </w:r>
      <w:r>
        <w:br/>
      </w:r>
      <w:r>
        <w:t xml:space="preserve">[Your Full Name]</w:t>
      </w:r>
      <w:r>
        <w:br/>
      </w:r>
      <w:r>
        <w:t xml:space="preserve">[Your Contact Information]</w:t>
      </w:r>
    </w:p>
    <w:p>
      <w:pPr>
        <w:pStyle w:val="BodyText"/>
      </w:pPr>
      <w:r>
        <w:t xml:space="preserve">This cover letter is tailored for the Meteorologist position in Colombia Medellín, emphasizing the unique climatic and cultural context of the region while showcasing relevant skills and experi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Colombia Medellín</dc:title>
  <dc:creator/>
  <cp:keywords/>
  <dcterms:created xsi:type="dcterms:W3CDTF">2025-12-10T09:18:50Z</dcterms:created>
  <dcterms:modified xsi:type="dcterms:W3CDTF">2025-12-10T09:18:50Z</dcterms:modified>
</cp:coreProperties>
</file>

<file path=docProps/custom.xml><?xml version="1.0" encoding="utf-8"?>
<Properties xmlns="http://schemas.openxmlformats.org/officeDocument/2006/custom-properties" xmlns:vt="http://schemas.openxmlformats.org/officeDocument/2006/docPropsVTypes"/>
</file>